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6865" w:rsidRPr="00291A44" w:rsidRDefault="00D63319" w:rsidP="00D63319">
      <w:pPr>
        <w:pBdr>
          <w:bottom w:val="single" w:sz="12" w:space="1" w:color="auto"/>
        </w:pBdr>
        <w:spacing w:after="0"/>
        <w:jc w:val="center"/>
        <w:rPr>
          <w:b/>
          <w:sz w:val="44"/>
          <w:szCs w:val="44"/>
        </w:rPr>
      </w:pPr>
      <w:r w:rsidRPr="00291A44">
        <w:rPr>
          <w:b/>
          <w:sz w:val="44"/>
          <w:szCs w:val="44"/>
        </w:rPr>
        <w:t>Sample Cover Letter</w:t>
      </w:r>
    </w:p>
    <w:p w:rsidR="00D63319" w:rsidRPr="00D63319" w:rsidRDefault="00D63319" w:rsidP="00D63319">
      <w:pPr>
        <w:spacing w:after="0"/>
        <w:rPr>
          <w:b/>
          <w:sz w:val="32"/>
          <w:szCs w:val="32"/>
          <w:u w:val="single"/>
        </w:rPr>
      </w:pPr>
    </w:p>
    <w:p w:rsidR="00A214C2" w:rsidRPr="004A451F" w:rsidRDefault="003B774C" w:rsidP="003B774C">
      <w:pPr>
        <w:spacing w:after="0"/>
        <w:jc w:val="right"/>
        <w:rPr>
          <w:b/>
          <w:sz w:val="24"/>
          <w:szCs w:val="24"/>
        </w:rPr>
      </w:pPr>
      <w:proofErr w:type="spellStart"/>
      <w:r w:rsidRPr="004A451F">
        <w:rPr>
          <w:b/>
          <w:sz w:val="24"/>
          <w:szCs w:val="24"/>
        </w:rPr>
        <w:t>Royan</w:t>
      </w:r>
      <w:proofErr w:type="spellEnd"/>
      <w:r w:rsidRPr="004A451F">
        <w:rPr>
          <w:b/>
          <w:sz w:val="24"/>
          <w:szCs w:val="24"/>
        </w:rPr>
        <w:t xml:space="preserve"> Johnson </w:t>
      </w:r>
    </w:p>
    <w:p w:rsidR="003B774C" w:rsidRPr="004A451F" w:rsidRDefault="003B774C" w:rsidP="003B774C">
      <w:pPr>
        <w:spacing w:after="0"/>
        <w:jc w:val="right"/>
        <w:rPr>
          <w:sz w:val="24"/>
          <w:szCs w:val="24"/>
        </w:rPr>
      </w:pPr>
      <w:r w:rsidRPr="004A451F">
        <w:rPr>
          <w:sz w:val="24"/>
          <w:szCs w:val="24"/>
        </w:rPr>
        <w:t>Snellville, GA 30078</w:t>
      </w:r>
    </w:p>
    <w:p w:rsidR="003B774C" w:rsidRPr="004A451F" w:rsidRDefault="003B774C" w:rsidP="003B774C">
      <w:pPr>
        <w:spacing w:after="0"/>
        <w:jc w:val="right"/>
        <w:rPr>
          <w:sz w:val="24"/>
          <w:szCs w:val="24"/>
        </w:rPr>
      </w:pPr>
      <w:r w:rsidRPr="004A451F">
        <w:rPr>
          <w:sz w:val="24"/>
          <w:szCs w:val="24"/>
        </w:rPr>
        <w:t>Phone:  770-262-0000</w:t>
      </w:r>
    </w:p>
    <w:p w:rsidR="003B774C" w:rsidRPr="004A451F" w:rsidRDefault="003B774C" w:rsidP="003B774C">
      <w:pPr>
        <w:spacing w:after="0"/>
        <w:jc w:val="right"/>
        <w:rPr>
          <w:sz w:val="24"/>
          <w:szCs w:val="24"/>
        </w:rPr>
      </w:pPr>
      <w:r w:rsidRPr="004A451F">
        <w:rPr>
          <w:sz w:val="24"/>
          <w:szCs w:val="24"/>
        </w:rPr>
        <w:t xml:space="preserve">Email: </w:t>
      </w:r>
      <w:hyperlink r:id="rId5" w:history="1">
        <w:r w:rsidRPr="004A451F">
          <w:rPr>
            <w:rStyle w:val="Hyperlink"/>
            <w:sz w:val="24"/>
            <w:szCs w:val="24"/>
          </w:rPr>
          <w:t>Jobhunter@Gmail.com</w:t>
        </w:r>
      </w:hyperlink>
    </w:p>
    <w:p w:rsidR="003B774C" w:rsidRPr="004A451F" w:rsidRDefault="003B774C" w:rsidP="003B774C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>Wesley Lewis</w:t>
      </w:r>
    </w:p>
    <w:p w:rsidR="003B774C" w:rsidRPr="004A451F" w:rsidRDefault="003B774C" w:rsidP="003B774C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 xml:space="preserve">Human Research </w:t>
      </w:r>
    </w:p>
    <w:p w:rsidR="003B774C" w:rsidRPr="004A451F" w:rsidRDefault="003B774C" w:rsidP="003B774C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>Johnson &amp; Co</w:t>
      </w:r>
    </w:p>
    <w:p w:rsidR="003B774C" w:rsidRPr="004A451F" w:rsidRDefault="003B774C" w:rsidP="003B774C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>2300 Snellville, Ave</w:t>
      </w:r>
    </w:p>
    <w:p w:rsidR="003B774C" w:rsidRPr="004A451F" w:rsidRDefault="003B774C" w:rsidP="003B774C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>Snellville, GA 30078</w:t>
      </w:r>
    </w:p>
    <w:p w:rsidR="003B774C" w:rsidRPr="004A451F" w:rsidRDefault="003B774C" w:rsidP="003B774C">
      <w:pPr>
        <w:spacing w:after="0"/>
        <w:rPr>
          <w:sz w:val="24"/>
          <w:szCs w:val="24"/>
        </w:rPr>
      </w:pPr>
    </w:p>
    <w:p w:rsidR="003B774C" w:rsidRPr="004A451F" w:rsidRDefault="003B774C" w:rsidP="003B774C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>Dear Mr. Lewis</w:t>
      </w:r>
      <w:r w:rsidR="004A451F">
        <w:rPr>
          <w:sz w:val="24"/>
          <w:szCs w:val="24"/>
        </w:rPr>
        <w:t>:</w:t>
      </w:r>
    </w:p>
    <w:p w:rsidR="003B774C" w:rsidRPr="004A451F" w:rsidRDefault="003B774C" w:rsidP="003B774C">
      <w:pPr>
        <w:spacing w:after="0"/>
        <w:rPr>
          <w:sz w:val="24"/>
          <w:szCs w:val="24"/>
        </w:rPr>
      </w:pPr>
    </w:p>
    <w:p w:rsidR="003B774C" w:rsidRPr="004A451F" w:rsidRDefault="003B774C" w:rsidP="003B774C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 xml:space="preserve">My interest in the position of Masonry Supply Manager at Johnson &amp; Co has prompted me to forward my resume for your review and consideration.  </w:t>
      </w:r>
    </w:p>
    <w:p w:rsidR="003B774C" w:rsidRPr="004A451F" w:rsidRDefault="003B774C" w:rsidP="003B774C">
      <w:pPr>
        <w:spacing w:after="0"/>
        <w:rPr>
          <w:sz w:val="24"/>
          <w:szCs w:val="24"/>
        </w:rPr>
      </w:pPr>
    </w:p>
    <w:p w:rsidR="003B774C" w:rsidRPr="004A451F" w:rsidRDefault="003B774C" w:rsidP="003B774C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>During the past 6 years, my experience has been concentrated in the supply and warehouse industry with a paper supply company.  During my six years as General Manager, I took an old</w:t>
      </w:r>
      <w:r w:rsidR="007710BD">
        <w:rPr>
          <w:sz w:val="24"/>
          <w:szCs w:val="24"/>
        </w:rPr>
        <w:t>-</w:t>
      </w:r>
      <w:r w:rsidRPr="004A451F">
        <w:rPr>
          <w:sz w:val="24"/>
          <w:szCs w:val="24"/>
        </w:rPr>
        <w:t>line business, which had undergone several years of underperformance and reversed the trend.  I upgraded the company’s image, and customer and vendor relations, which subsequently increased the sales volume and bottom line profits by over 300%.</w:t>
      </w:r>
    </w:p>
    <w:p w:rsidR="003B774C" w:rsidRPr="004A451F" w:rsidRDefault="003B774C" w:rsidP="003B774C">
      <w:pPr>
        <w:spacing w:after="0"/>
        <w:rPr>
          <w:sz w:val="24"/>
          <w:szCs w:val="24"/>
        </w:rPr>
      </w:pPr>
    </w:p>
    <w:p w:rsidR="003B774C" w:rsidRPr="004A451F" w:rsidRDefault="003B774C" w:rsidP="003B774C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 xml:space="preserve">I am presently looking for a position where my experience will make a positive contribution to the startup and continuing profitable operation of a business in which I am so well experienced. </w:t>
      </w:r>
    </w:p>
    <w:p w:rsidR="003B774C" w:rsidRPr="004A451F" w:rsidRDefault="003B774C" w:rsidP="003B774C">
      <w:pPr>
        <w:spacing w:after="0"/>
        <w:rPr>
          <w:sz w:val="24"/>
          <w:szCs w:val="24"/>
        </w:rPr>
      </w:pPr>
    </w:p>
    <w:p w:rsidR="003B774C" w:rsidRPr="004A451F" w:rsidRDefault="003B774C" w:rsidP="009105E8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>I will follow-up with you in a f</w:t>
      </w:r>
      <w:r w:rsidR="00E574FC">
        <w:rPr>
          <w:sz w:val="24"/>
          <w:szCs w:val="24"/>
        </w:rPr>
        <w:t>ew days to further discuss</w:t>
      </w:r>
      <w:r w:rsidRPr="004A451F">
        <w:rPr>
          <w:sz w:val="24"/>
          <w:szCs w:val="24"/>
        </w:rPr>
        <w:t xml:space="preserve"> </w:t>
      </w:r>
      <w:r w:rsidR="00AC21C1">
        <w:rPr>
          <w:sz w:val="24"/>
          <w:szCs w:val="24"/>
        </w:rPr>
        <w:t>my application and to provide any</w:t>
      </w:r>
      <w:r w:rsidRPr="004A451F">
        <w:rPr>
          <w:sz w:val="24"/>
          <w:szCs w:val="24"/>
        </w:rPr>
        <w:t xml:space="preserve"> additional information</w:t>
      </w:r>
      <w:r w:rsidR="00AC21C1">
        <w:rPr>
          <w:sz w:val="24"/>
          <w:szCs w:val="24"/>
        </w:rPr>
        <w:t xml:space="preserve"> that</w:t>
      </w:r>
      <w:r w:rsidRPr="004A451F">
        <w:rPr>
          <w:sz w:val="24"/>
          <w:szCs w:val="24"/>
        </w:rPr>
        <w:t xml:space="preserve"> you might need fo</w:t>
      </w:r>
      <w:r w:rsidR="00E574FC">
        <w:rPr>
          <w:sz w:val="24"/>
          <w:szCs w:val="24"/>
        </w:rPr>
        <w:t>r me.  I may be reached at</w:t>
      </w:r>
      <w:r w:rsidRPr="004A451F">
        <w:rPr>
          <w:sz w:val="24"/>
          <w:szCs w:val="24"/>
        </w:rPr>
        <w:t xml:space="preserve"> 770-262-0000 between 9 A.M- 5 P.M weekda</w:t>
      </w:r>
      <w:r w:rsidR="00AC21C1">
        <w:rPr>
          <w:sz w:val="24"/>
          <w:szCs w:val="24"/>
        </w:rPr>
        <w:t xml:space="preserve">ys. You can also send an email to </w:t>
      </w:r>
      <w:hyperlink r:id="rId6" w:history="1">
        <w:r w:rsidRPr="004A451F">
          <w:rPr>
            <w:rStyle w:val="Hyperlink"/>
            <w:sz w:val="24"/>
            <w:szCs w:val="24"/>
          </w:rPr>
          <w:t>Jobhunter@Gmail.com</w:t>
        </w:r>
      </w:hyperlink>
      <w:r w:rsidRPr="004A451F">
        <w:rPr>
          <w:sz w:val="24"/>
          <w:szCs w:val="24"/>
        </w:rPr>
        <w:t xml:space="preserve"> at any time. I look forward to hearing from you soon.</w:t>
      </w:r>
    </w:p>
    <w:p w:rsidR="003B774C" w:rsidRPr="004A451F" w:rsidRDefault="003B774C">
      <w:pPr>
        <w:rPr>
          <w:sz w:val="24"/>
          <w:szCs w:val="24"/>
        </w:rPr>
      </w:pPr>
    </w:p>
    <w:p w:rsidR="003B774C" w:rsidRPr="004A451F" w:rsidRDefault="003B774C" w:rsidP="003B774C">
      <w:pPr>
        <w:spacing w:after="0"/>
        <w:rPr>
          <w:sz w:val="24"/>
          <w:szCs w:val="24"/>
        </w:rPr>
      </w:pPr>
      <w:r w:rsidRPr="004A451F">
        <w:rPr>
          <w:sz w:val="24"/>
          <w:szCs w:val="24"/>
        </w:rPr>
        <w:t xml:space="preserve">Sincerely, </w:t>
      </w:r>
    </w:p>
    <w:p w:rsidR="003B774C" w:rsidRPr="004A451F" w:rsidRDefault="003B774C" w:rsidP="003B774C">
      <w:pPr>
        <w:spacing w:after="0"/>
        <w:rPr>
          <w:rFonts w:ascii="Brush Script MT" w:hAnsi="Brush Script MT"/>
          <w:sz w:val="24"/>
          <w:szCs w:val="24"/>
        </w:rPr>
      </w:pPr>
      <w:proofErr w:type="spellStart"/>
      <w:r w:rsidRPr="004A451F">
        <w:rPr>
          <w:rFonts w:ascii="Brush Script MT" w:hAnsi="Brush Script MT"/>
          <w:sz w:val="24"/>
          <w:szCs w:val="24"/>
        </w:rPr>
        <w:t>Royan</w:t>
      </w:r>
      <w:proofErr w:type="spellEnd"/>
      <w:r w:rsidRPr="004A451F">
        <w:rPr>
          <w:rFonts w:ascii="Brush Script MT" w:hAnsi="Brush Script MT"/>
          <w:sz w:val="24"/>
          <w:szCs w:val="24"/>
        </w:rPr>
        <w:t xml:space="preserve"> Johnson</w:t>
      </w:r>
    </w:p>
    <w:p w:rsidR="0044471D" w:rsidRDefault="003B774C" w:rsidP="003B774C">
      <w:pPr>
        <w:spacing w:after="0"/>
        <w:rPr>
          <w:sz w:val="24"/>
          <w:szCs w:val="24"/>
        </w:rPr>
      </w:pPr>
      <w:proofErr w:type="spellStart"/>
      <w:r w:rsidRPr="004A451F">
        <w:rPr>
          <w:sz w:val="24"/>
          <w:szCs w:val="24"/>
        </w:rPr>
        <w:t>Royan</w:t>
      </w:r>
      <w:proofErr w:type="spellEnd"/>
      <w:r w:rsidRPr="004A451F">
        <w:rPr>
          <w:sz w:val="24"/>
          <w:szCs w:val="24"/>
        </w:rPr>
        <w:t xml:space="preserve"> Johnson</w:t>
      </w:r>
    </w:p>
    <w:p w:rsidR="0061458E" w:rsidRDefault="0061458E" w:rsidP="003B774C">
      <w:pPr>
        <w:spacing w:after="0"/>
        <w:rPr>
          <w:sz w:val="24"/>
          <w:szCs w:val="24"/>
        </w:rPr>
      </w:pPr>
    </w:p>
    <w:p w:rsidR="0061458E" w:rsidRDefault="0061458E" w:rsidP="003B774C">
      <w:pPr>
        <w:spacing w:after="0"/>
        <w:rPr>
          <w:sz w:val="24"/>
          <w:szCs w:val="24"/>
        </w:rPr>
      </w:pPr>
    </w:p>
    <w:p w:rsidR="0061458E" w:rsidRDefault="0061458E" w:rsidP="003B774C">
      <w:pPr>
        <w:spacing w:after="0"/>
        <w:rPr>
          <w:sz w:val="24"/>
          <w:szCs w:val="24"/>
        </w:rPr>
      </w:pPr>
    </w:p>
    <w:p w:rsidR="00AF53FF" w:rsidRPr="004A451F" w:rsidRDefault="0044471D" w:rsidP="003B774C">
      <w:pPr>
        <w:spacing w:after="0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 xml:space="preserve">Enc. </w:t>
      </w:r>
      <w:r w:rsidR="00AF53FF">
        <w:rPr>
          <w:sz w:val="24"/>
          <w:szCs w:val="24"/>
        </w:rPr>
        <w:t>R</w:t>
      </w:r>
      <w:r>
        <w:rPr>
          <w:sz w:val="24"/>
          <w:szCs w:val="24"/>
        </w:rPr>
        <w:t>esume</w:t>
      </w:r>
    </w:p>
    <w:sectPr w:rsidR="00AF53FF" w:rsidRPr="004A451F" w:rsidSect="00826865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Tc2NrAwsTC0tDRQ0lEKTi0uzszPAykwrgUA1bi/dywAAAA="/>
  </w:docVars>
  <w:rsids>
    <w:rsidRoot w:val="003B774C"/>
    <w:rsid w:val="00093F7B"/>
    <w:rsid w:val="001A4A4B"/>
    <w:rsid w:val="00291A44"/>
    <w:rsid w:val="00301BDC"/>
    <w:rsid w:val="003B774C"/>
    <w:rsid w:val="0044471D"/>
    <w:rsid w:val="004A451F"/>
    <w:rsid w:val="0061458E"/>
    <w:rsid w:val="0062553B"/>
    <w:rsid w:val="007710BD"/>
    <w:rsid w:val="00826865"/>
    <w:rsid w:val="0089049D"/>
    <w:rsid w:val="009105E8"/>
    <w:rsid w:val="00982022"/>
    <w:rsid w:val="00A214C2"/>
    <w:rsid w:val="00A92FB6"/>
    <w:rsid w:val="00AC21C1"/>
    <w:rsid w:val="00AF53FF"/>
    <w:rsid w:val="00BE5B26"/>
    <w:rsid w:val="00D22201"/>
    <w:rsid w:val="00D63319"/>
    <w:rsid w:val="00E574FC"/>
    <w:rsid w:val="00FC0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774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774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Jobhunter@Gmail.com" TargetMode="External"/><Relationship Id="rId5" Type="http://schemas.openxmlformats.org/officeDocument/2006/relationships/hyperlink" Target="mailto:Jobhunter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n</dc:creator>
  <cp:lastModifiedBy>royan</cp:lastModifiedBy>
  <cp:revision>26</cp:revision>
  <cp:lastPrinted>2020-06-29T19:40:00Z</cp:lastPrinted>
  <dcterms:created xsi:type="dcterms:W3CDTF">2020-06-19T16:22:00Z</dcterms:created>
  <dcterms:modified xsi:type="dcterms:W3CDTF">2020-06-29T19:41:00Z</dcterms:modified>
</cp:coreProperties>
</file>